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94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7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843639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GREE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6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710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7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8Z</dcterms:created>
  <dcterms:modified xsi:type="dcterms:W3CDTF">2024-04-25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